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09D1" w14:textId="77777777" w:rsidR="00E8017D" w:rsidRDefault="00000000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726328370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3A5E70A5" w14:textId="77777777" w:rsidR="00E8017D" w:rsidRPr="00F223A7" w:rsidRDefault="00C47842" w:rsidP="00C47842">
      <w:pPr>
        <w:tabs>
          <w:tab w:val="left" w:pos="3843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</w:rPr>
        <w:tab/>
      </w:r>
      <w:r w:rsidRPr="00F223A7">
        <w:rPr>
          <w:rFonts w:ascii="Arial" w:hAnsi="Arial" w:cs="Arial"/>
          <w:b/>
          <w:sz w:val="28"/>
          <w:szCs w:val="28"/>
        </w:rPr>
        <w:t>NWR</w:t>
      </w:r>
    </w:p>
    <w:p w14:paraId="54144714" w14:textId="7F6D0805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594BD3">
        <w:rPr>
          <w:rFonts w:ascii="Arial" w:hAnsi="Arial" w:cs="Arial"/>
          <w:b/>
          <w:bCs/>
          <w:sz w:val="28"/>
          <w:szCs w:val="28"/>
        </w:rPr>
        <w:t>3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 5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3B14F8" w:rsidRDefault="00065E57" w:rsidP="0078185D">
      <w:pPr>
        <w:jc w:val="center"/>
        <w:rPr>
          <w:rFonts w:ascii="Arial" w:hAnsi="Arial" w:cs="Arial"/>
          <w:color w:val="FF0000"/>
          <w:sz w:val="18"/>
          <w:szCs w:val="18"/>
        </w:rPr>
      </w:pPr>
      <w:r w:rsidRPr="00065E57">
        <w:rPr>
          <w:rFonts w:ascii="Arial" w:hAnsi="Arial" w:cs="Arial"/>
          <w:sz w:val="18"/>
          <w:szCs w:val="18"/>
        </w:rPr>
        <w:t xml:space="preserve"> </w:t>
      </w:r>
      <w:r w:rsidRPr="003B14F8">
        <w:rPr>
          <w:rFonts w:ascii="Arial" w:hAnsi="Arial" w:cs="Arial"/>
          <w:color w:val="FF0000"/>
          <w:sz w:val="18"/>
          <w:szCs w:val="18"/>
        </w:rPr>
        <w:t>(</w:t>
      </w:r>
      <w:r w:rsidRPr="003B14F8">
        <w:rPr>
          <w:rFonts w:ascii="Arial" w:hAnsi="Arial" w:cs="Arial"/>
          <w:i/>
          <w:iCs/>
          <w:color w:val="FF0000"/>
          <w:sz w:val="18"/>
          <w:szCs w:val="18"/>
        </w:rPr>
        <w:t>Please type or print legibly</w:t>
      </w:r>
      <w:r w:rsidRPr="003B14F8">
        <w:rPr>
          <w:rFonts w:ascii="Arial" w:hAnsi="Arial" w:cs="Arial"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17592D93" w14:textId="77777777" w:rsidR="00E8017D" w:rsidRPr="00065E57" w:rsidRDefault="00E8017D" w:rsidP="00A56ADA">
      <w:pPr>
        <w:jc w:val="center"/>
        <w:rPr>
          <w:rFonts w:ascii="Arial" w:hAnsi="Arial" w:cs="Arial"/>
          <w:sz w:val="16"/>
          <w:szCs w:val="16"/>
        </w:rPr>
      </w:pPr>
    </w:p>
    <w:p w14:paraId="53362D6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IABPFF MEMBERS NAME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E8017D" w:rsidRPr="00042855">
        <w:rPr>
          <w:rFonts w:ascii="Arial" w:hAnsi="Arial" w:cs="Arial"/>
          <w:sz w:val="16"/>
          <w:szCs w:val="16"/>
        </w:rPr>
        <w:t>ADDRESS;___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_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58586815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49A1696E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NAME OF FIRE DEPARTMENT:_________________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__________________</w:t>
      </w:r>
      <w:r w:rsidR="00065E57">
        <w:rPr>
          <w:rFonts w:ascii="Arial" w:hAnsi="Arial" w:cs="Arial"/>
          <w:sz w:val="16"/>
          <w:szCs w:val="16"/>
        </w:rPr>
        <w:t xml:space="preserve">__________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__</w:t>
      </w:r>
    </w:p>
    <w:p w14:paraId="3E68B766" w14:textId="77777777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 </w:t>
      </w:r>
    </w:p>
    <w:p w14:paraId="5250A28A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23B1425F" w:rsidR="00C85453" w:rsidRDefault="003B14F8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  <w:r w:rsidRPr="003B14F8">
        <w:rPr>
          <w:rFonts w:ascii="Arial" w:hAnsi="Arial" w:cs="Arial"/>
          <w:b/>
          <w:bCs/>
          <w:color w:val="FF0000"/>
          <w:sz w:val="28"/>
          <w:szCs w:val="28"/>
        </w:rPr>
        <w:t>Make payment to IABPFF and mail to:</w:t>
      </w:r>
    </w:p>
    <w:p w14:paraId="624BEA6F" w14:textId="77777777" w:rsidR="003B14F8" w:rsidRPr="003B14F8" w:rsidRDefault="003B14F8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5855322D" w14:textId="77777777" w:rsidR="00F223A7" w:rsidRPr="00F223A7" w:rsidRDefault="00C85453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>IABPFF TREASURER</w:t>
      </w:r>
    </w:p>
    <w:p w14:paraId="669E04C2" w14:textId="5772D657" w:rsidR="00F223A7" w:rsidRPr="00F223A7" w:rsidRDefault="00F223A7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>Gwendolyn Sistare</w:t>
      </w:r>
    </w:p>
    <w:p w14:paraId="6E9F38B3" w14:textId="1034B3E1" w:rsidR="00F223A7" w:rsidRPr="00F223A7" w:rsidRDefault="00C85453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 xml:space="preserve">PO BOX </w:t>
      </w:r>
      <w:r w:rsidR="00F223A7" w:rsidRPr="00F223A7">
        <w:rPr>
          <w:rFonts w:ascii="Arial" w:hAnsi="Arial" w:cs="Arial"/>
          <w:b/>
          <w:bCs/>
        </w:rPr>
        <w:t>91104</w:t>
      </w:r>
      <w:r w:rsidRPr="00F223A7">
        <w:rPr>
          <w:rFonts w:ascii="Arial" w:hAnsi="Arial" w:cs="Arial"/>
          <w:b/>
          <w:bCs/>
        </w:rPr>
        <w:t>,</w:t>
      </w:r>
    </w:p>
    <w:p w14:paraId="05C3627B" w14:textId="5729834E" w:rsidR="00C85453" w:rsidRPr="00F223A7" w:rsidRDefault="00F223A7" w:rsidP="00F223A7">
      <w:pPr>
        <w:jc w:val="center"/>
        <w:rPr>
          <w:rFonts w:ascii="Arial" w:hAnsi="Arial" w:cs="Arial"/>
        </w:rPr>
      </w:pPr>
      <w:r w:rsidRPr="00F223A7">
        <w:rPr>
          <w:rFonts w:ascii="Arial" w:hAnsi="Arial" w:cs="Arial"/>
          <w:b/>
          <w:bCs/>
        </w:rPr>
        <w:t>Washington, DC</w:t>
      </w:r>
      <w:r w:rsidR="00C85453" w:rsidRPr="00F223A7">
        <w:rPr>
          <w:rFonts w:ascii="Arial" w:hAnsi="Arial" w:cs="Arial"/>
          <w:b/>
          <w:bCs/>
        </w:rPr>
        <w:t xml:space="preserve"> </w:t>
      </w:r>
      <w:r w:rsidRPr="00F223A7">
        <w:rPr>
          <w:rFonts w:ascii="Arial" w:hAnsi="Arial" w:cs="Arial"/>
          <w:b/>
          <w:bCs/>
        </w:rPr>
        <w:t>20090</w:t>
      </w:r>
    </w:p>
    <w:p w14:paraId="33A5CBF8" w14:textId="77777777" w:rsidR="00E8017D" w:rsidRPr="00C85453" w:rsidRDefault="00C8545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67496124" w14:textId="3D117CE7" w:rsidR="003B14F8" w:rsidRDefault="0078185D" w:rsidP="00900C1C">
      <w:pPr>
        <w:pStyle w:val="Heading2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OR IABPFF TREASURER USE ONLY</w:t>
      </w:r>
    </w:p>
    <w:p w14:paraId="5B2BA3C3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0D1B0B30" w14:textId="34364D94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OMMENTS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_______</w:t>
      </w:r>
    </w:p>
    <w:p w14:paraId="52B6E68B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17EA82C5" w14:textId="77777777" w:rsidR="008A3B7A" w:rsidRDefault="008A3B7A">
      <w:pPr>
        <w:rPr>
          <w:rFonts w:ascii="Arial" w:hAnsi="Arial" w:cs="Arial"/>
          <w:sz w:val="16"/>
          <w:szCs w:val="16"/>
        </w:rPr>
      </w:pPr>
    </w:p>
    <w:p w14:paraId="6188EE07" w14:textId="44EECAE5" w:rsidR="00E8017D" w:rsidRPr="00042855" w:rsidRDefault="00E8017D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6"/>
          <w:szCs w:val="16"/>
        </w:rPr>
        <w:t>DATE ACCEPTED___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</w:t>
      </w:r>
    </w:p>
    <w:p w14:paraId="5A5766EE" w14:textId="77777777" w:rsidR="008A3B7A" w:rsidRDefault="008A3B7A" w:rsidP="00042855">
      <w:pPr>
        <w:jc w:val="center"/>
        <w:rPr>
          <w:rFonts w:ascii="Arial" w:hAnsi="Arial" w:cs="Arial"/>
          <w:bCs/>
          <w:sz w:val="16"/>
          <w:szCs w:val="16"/>
        </w:rPr>
      </w:pPr>
    </w:p>
    <w:p w14:paraId="3E03E83B" w14:textId="77777777" w:rsidR="008A3B7A" w:rsidRDefault="008A3B7A" w:rsidP="00042855">
      <w:pPr>
        <w:jc w:val="center"/>
        <w:rPr>
          <w:rFonts w:ascii="Arial" w:hAnsi="Arial" w:cs="Arial"/>
          <w:bCs/>
          <w:sz w:val="16"/>
          <w:szCs w:val="16"/>
        </w:rPr>
      </w:pPr>
    </w:p>
    <w:p w14:paraId="5660FB0C" w14:textId="77777777" w:rsidR="008A3B7A" w:rsidRDefault="008A3B7A" w:rsidP="00042855">
      <w:pPr>
        <w:jc w:val="center"/>
        <w:rPr>
          <w:rFonts w:ascii="Arial" w:hAnsi="Arial" w:cs="Arial"/>
          <w:bCs/>
          <w:sz w:val="16"/>
          <w:szCs w:val="16"/>
        </w:rPr>
      </w:pPr>
    </w:p>
    <w:p w14:paraId="4F30B829" w14:textId="77777777" w:rsidR="008A3B7A" w:rsidRDefault="008A3B7A" w:rsidP="00042855">
      <w:pPr>
        <w:jc w:val="center"/>
        <w:rPr>
          <w:rFonts w:ascii="Arial" w:hAnsi="Arial" w:cs="Arial"/>
          <w:bCs/>
          <w:sz w:val="16"/>
          <w:szCs w:val="16"/>
        </w:rPr>
      </w:pPr>
    </w:p>
    <w:p w14:paraId="1CC44639" w14:textId="1B15DEAE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11809C7F" w14:textId="77777777" w:rsidR="003B14F8" w:rsidRPr="00042855" w:rsidRDefault="003B14F8" w:rsidP="00042855">
      <w:pPr>
        <w:jc w:val="center"/>
        <w:rPr>
          <w:rFonts w:ascii="Arial" w:hAnsi="Arial" w:cs="Arial"/>
          <w:sz w:val="16"/>
          <w:szCs w:val="16"/>
        </w:rPr>
      </w:pPr>
    </w:p>
    <w:p w14:paraId="30C6B94C" w14:textId="77777777" w:rsidR="00E8017D" w:rsidRPr="00042855" w:rsidRDefault="00E8017D" w:rsidP="00042855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</w:p>
    <w:p w14:paraId="52BF621D" w14:textId="77777777" w:rsidR="00652787" w:rsidRPr="00042855" w:rsidRDefault="00652787" w:rsidP="00042855">
      <w:pPr>
        <w:pStyle w:val="BodyText"/>
        <w:jc w:val="center"/>
        <w:rPr>
          <w:rFonts w:ascii="Arial" w:hAnsi="Arial" w:cs="Arial"/>
          <w:b w:val="0"/>
          <w:szCs w:val="16"/>
        </w:rPr>
      </w:pPr>
    </w:p>
    <w:p w14:paraId="607B2400" w14:textId="6A19B926" w:rsidR="00652787" w:rsidRPr="00042855" w:rsidRDefault="00652787" w:rsidP="00F223A7">
      <w:pPr>
        <w:jc w:val="center"/>
        <w:rPr>
          <w:rFonts w:ascii="Arial" w:hAnsi="Arial" w:cs="Arial"/>
          <w:b/>
          <w:szCs w:val="16"/>
        </w:rPr>
      </w:pPr>
      <w:r w:rsidRPr="00042855">
        <w:rPr>
          <w:rFonts w:ascii="Arial" w:hAnsi="Arial" w:cs="Arial"/>
          <w:sz w:val="16"/>
          <w:szCs w:val="16"/>
        </w:rPr>
        <w:t>NATIONAL ASSOCIATION FOR THE ADVACEMENT OF COLORED PEOPLE</w:t>
      </w:r>
    </w:p>
    <w:sectPr w:rsidR="00652787" w:rsidRPr="00042855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FB33C" w14:textId="77777777" w:rsidR="00E118A8" w:rsidRDefault="00E118A8" w:rsidP="003B14F8">
      <w:r>
        <w:separator/>
      </w:r>
    </w:p>
  </w:endnote>
  <w:endnote w:type="continuationSeparator" w:id="0">
    <w:p w14:paraId="4F0CC7EB" w14:textId="77777777" w:rsidR="00E118A8" w:rsidRDefault="00E118A8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C4066" w14:textId="77777777" w:rsidR="00E118A8" w:rsidRDefault="00E118A8" w:rsidP="003B14F8">
      <w:r>
        <w:separator/>
      </w:r>
    </w:p>
  </w:footnote>
  <w:footnote w:type="continuationSeparator" w:id="0">
    <w:p w14:paraId="01B9BABE" w14:textId="77777777" w:rsidR="00E118A8" w:rsidRDefault="00E118A8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2CACEFFD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594BD3">
      <w:rPr>
        <w:color w:val="FF0000"/>
        <w:sz w:val="28"/>
        <w:szCs w:val="28"/>
      </w:rPr>
      <w:t>3</w:t>
    </w:r>
    <w:r w:rsidRPr="003B14F8">
      <w:rPr>
        <w:color w:val="FF0000"/>
        <w:sz w:val="28"/>
        <w:szCs w:val="28"/>
      </w:rPr>
      <w:t xml:space="preserve">, to December 31, </w:t>
    </w:r>
    <w:r w:rsidR="00594BD3">
      <w:rPr>
        <w:color w:val="FF0000"/>
        <w:sz w:val="28"/>
        <w:szCs w:val="28"/>
      </w:rPr>
      <w:t>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rgUA5wAFeiwAAAA="/>
  </w:docVars>
  <w:rsids>
    <w:rsidRoot w:val="00655546"/>
    <w:rsid w:val="00042855"/>
    <w:rsid w:val="00044950"/>
    <w:rsid w:val="0005003F"/>
    <w:rsid w:val="00065E57"/>
    <w:rsid w:val="00075954"/>
    <w:rsid w:val="000B5E71"/>
    <w:rsid w:val="000F29C8"/>
    <w:rsid w:val="000F435C"/>
    <w:rsid w:val="00200392"/>
    <w:rsid w:val="00236649"/>
    <w:rsid w:val="00251D2C"/>
    <w:rsid w:val="002F5BF2"/>
    <w:rsid w:val="003B14F8"/>
    <w:rsid w:val="003F5D4B"/>
    <w:rsid w:val="00411ED9"/>
    <w:rsid w:val="004C2D09"/>
    <w:rsid w:val="005145CB"/>
    <w:rsid w:val="00594BD3"/>
    <w:rsid w:val="00652787"/>
    <w:rsid w:val="00655546"/>
    <w:rsid w:val="0070614F"/>
    <w:rsid w:val="00762869"/>
    <w:rsid w:val="0078185D"/>
    <w:rsid w:val="00790CB8"/>
    <w:rsid w:val="0081110E"/>
    <w:rsid w:val="008A3B7A"/>
    <w:rsid w:val="008E3729"/>
    <w:rsid w:val="00900C1C"/>
    <w:rsid w:val="009070A6"/>
    <w:rsid w:val="00907898"/>
    <w:rsid w:val="00A56ADA"/>
    <w:rsid w:val="00B3402D"/>
    <w:rsid w:val="00BB40F9"/>
    <w:rsid w:val="00C35AA8"/>
    <w:rsid w:val="00C47842"/>
    <w:rsid w:val="00C840DC"/>
    <w:rsid w:val="00C85453"/>
    <w:rsid w:val="00C901A0"/>
    <w:rsid w:val="00CB2D00"/>
    <w:rsid w:val="00CD4A71"/>
    <w:rsid w:val="00D53B7E"/>
    <w:rsid w:val="00DB626B"/>
    <w:rsid w:val="00E118A8"/>
    <w:rsid w:val="00E54219"/>
    <w:rsid w:val="00E8017D"/>
    <w:rsid w:val="00EC160C"/>
    <w:rsid w:val="00F223A7"/>
    <w:rsid w:val="00F82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2-10-03T22:53:00Z</dcterms:created>
  <dcterms:modified xsi:type="dcterms:W3CDTF">2022-10-03T22:53:00Z</dcterms:modified>
</cp:coreProperties>
</file>